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rogram</w:t>
      </w:r>
      <w:r>
        <w:t xml:space="preserve"> </w:t>
      </w:r>
      <w:r>
        <w:t xml:space="preserve">in</w:t>
      </w:r>
      <w:r>
        <w:t xml:space="preserve"> </w:t>
      </w:r>
      <w:r>
        <w:t xml:space="preserve">France</w:t>
      </w:r>
      <w:r>
        <w:t xml:space="preserve"> </w:t>
      </w:r>
      <w:r>
        <w:t xml:space="preserve">Paris</w:t>
      </w:r>
    </w:p>
    <w:bookmarkStart w:id="21" w:name="scholarship-application-letter"/>
    <w:p>
      <w:pPr>
        <w:pStyle w:val="Heading1"/>
      </w:pPr>
      <w:r>
        <w:t xml:space="preserve">SCHOLARSHIP APPLICATION LETTER</w:t>
      </w:r>
    </w:p>
    <w:bookmarkStart w:id="20" w:name="Xcdcbcab039ee62826f0ab7659eacea7f3af5cad"/>
    <w:p>
      <w:pPr>
        <w:pStyle w:val="Heading2"/>
      </w:pPr>
      <w:r>
        <w:t xml:space="preserve">For Advanced Welding Technician Program in France Paris</w:t>
      </w:r>
    </w:p>
    <w:bookmarkEnd w:id="20"/>
    <w:bookmarkEnd w:id="21"/>
    <w:p>
      <w:pPr>
        <w:pStyle w:val="FirstParagraph"/>
      </w:pPr>
      <w:r>
        <w:t xml:space="preserve">October 26, 2023</w:t>
      </w:r>
    </w:p>
    <w:p>
      <w:pPr>
        <w:pStyle w:val="BodyText"/>
      </w:pPr>
      <w:r>
        <w:t xml:space="preserve">The Scholarship Committee</w:t>
      </w:r>
    </w:p>
    <w:p>
      <w:pPr>
        <w:pStyle w:val="BodyText"/>
      </w:pPr>
      <w:r>
        <w:t xml:space="preserve">Paris International Vocational Education Foundation</w:t>
      </w:r>
    </w:p>
    <w:p>
      <w:pPr>
        <w:pStyle w:val="BodyText"/>
      </w:pPr>
      <w:r>
        <w:t xml:space="preserve">8 Rue de Rivoli, 75001 Paris, France</w:t>
      </w:r>
    </w:p>
    <w:bookmarkStart w:id="22" w:name="X9d2bcd3d6a3291ef23ba070fb1c3e526409e35b"/>
    <w:p>
      <w:pPr>
        <w:pStyle w:val="Heading3"/>
      </w:pPr>
      <w:r>
        <w:t xml:space="preserve">Subject: Formal Application for Welding Scholarship to Study in France Paris</w:t>
      </w:r>
    </w:p>
    <w:bookmarkEnd w:id="22"/>
    <w:p>
      <w:pPr>
        <w:pStyle w:val="FirstParagraph"/>
      </w:pPr>
      <w:r>
        <w:t xml:space="preserve">Dear Esteemed Scholarship Committee,</w:t>
      </w:r>
    </w:p>
    <w:p>
      <w:pPr>
        <w:pStyle w:val="BodyText"/>
      </w:pPr>
      <w:r>
        <w:t xml:space="preserve">It is with profound enthusiasm and unwavering determination that I submit my</w:t>
      </w:r>
      <w:r>
        <w:t xml:space="preserve"> </w:t>
      </w:r>
      <w:r>
        <w:rPr>
          <w:bCs/>
          <w:b/>
        </w:rPr>
        <w:t xml:space="preserve">Scholarship Application Letter</w:t>
      </w:r>
      <w:r>
        <w:t xml:space="preserve"> </w:t>
      </w:r>
      <w:r>
        <w:t xml:space="preserve">for the Advanced Welding Technician Program at the prestigious École Nationale Supérieure de Métiers de la Mécanique (ENSM2M) in Paris, France. As an aspiring professional dedicated to mastering industrial welding excellence, I am compelled to pursue specialized training in one of the world's most advanced manufacturing hubs—France Paris. This Scholarship Application Letter serves not merely as a formal request but as a testament to my commitment to becoming an exceptional</w:t>
      </w:r>
      <w:r>
        <w:t xml:space="preserve"> </w:t>
      </w:r>
      <w:r>
        <w:rPr>
          <w:bCs/>
          <w:b/>
        </w:rPr>
        <w:t xml:space="preserve">Welder</w:t>
      </w:r>
      <w:r>
        <w:t xml:space="preserve"> </w:t>
      </w:r>
      <w:r>
        <w:t xml:space="preserve">who will contribute meaningfully to Europe's engineering renaissance.</w:t>
      </w:r>
    </w:p>
    <w:p>
      <w:pPr>
        <w:pStyle w:val="BodyText"/>
      </w:pPr>
      <w:r>
        <w:t xml:space="preserve">My journey toward welding excellence began at the age of 16 in my hometown of Mumbai, India, where I apprenticed under master artisans at a ship repair facility. There, I discovered that welding transcends mere metal joining—it is an art form demanding precision, patience, and deep technical understanding. Over seven years of hands-on experience across automotive fabrication and structural steel projects, I have mastered TIG (Tungsten Inert Gas), MIG (Metal Inert Gas), and stick welding techniques while earning certifications in ASME Section IX and AWS D1.1 standards. However, I recognized that true mastery requires exposure to cutting-edge European manufacturing methodologies—particularly those refined in the heart of industrial innovation:</w:t>
      </w:r>
      <w:r>
        <w:t xml:space="preserve"> </w:t>
      </w:r>
      <w:r>
        <w:rPr>
          <w:bCs/>
          <w:b/>
        </w:rPr>
        <w:t xml:space="preserve">France Paris</w:t>
      </w:r>
      <w:r>
        <w:t xml:space="preserve">.</w:t>
      </w:r>
    </w:p>
    <w:p>
      <w:pPr>
        <w:pStyle w:val="BodyText"/>
      </w:pPr>
      <w:r>
        <w:t xml:space="preserve">Paris is not merely a city; it is a global epicenter where aerospace giants like Airbus, automotive pioneers such as Renault, and renewable energy innovators converge. The decision to seek training in France Paris stems from its unparalleled integration of traditional craftsmanship with next-generation technologies. ENSM2M’s partnership with the French National Centre for Scientific Research (CNRS) offers unique access to laser welding simulations and robotic arc welding systems—technologies absent in my current vocational environment. I am specifically drawn to Professor Élodie Moreau's research on titanium alloy fusion techniques for aerospace applications, which directly aligns with my career goal of contributing to sustainable aviation manufacturing. This specialized expertise is unavailable elsewhere at such a high academic level without significant financial investment—a barrier I hope this scholarship will overcome.</w:t>
      </w:r>
    </w:p>
    <w:p>
      <w:pPr>
        <w:pStyle w:val="BodyText"/>
      </w:pPr>
      <w:r>
        <w:t xml:space="preserve">My professional trajectory demonstrates both technical proficiency and leadership potential. As Lead Welder at Mumbai Steel Structures, I managed a team of 12 technicians on the $2.3M Mumbai Coastal Highway project, where my precision welding reduced structural defects by 37% through innovative technique adjustments. I also initiated a mentorship program training 8 underprivileged youth in basic welding—a testament to my belief that technical excellence must be paired with community impact. Yet, while these achievements reflect dedication, they are limited by the absence of European industry certifications and exposure to metrology-driven quality control systems prevalent in French manufacturing standards (AFNOR). This gap is precisely what the Paris-based program will bridge through its 18-month intensive curriculum combining classroom theory with factory internships at companies like Saint-Gobain and Thales Group.</w:t>
      </w:r>
    </w:p>
    <w:p>
      <w:pPr>
        <w:pStyle w:val="BodyText"/>
      </w:pPr>
      <w:r>
        <w:t xml:space="preserve">Financially, this scholarship represents more than cost relief—it is an investment in my ability to become a globally competitive</w:t>
      </w:r>
      <w:r>
        <w:t xml:space="preserve"> </w:t>
      </w:r>
      <w:r>
        <w:rPr>
          <w:bCs/>
          <w:b/>
        </w:rPr>
        <w:t xml:space="preserve">Welder</w:t>
      </w:r>
      <w:r>
        <w:t xml:space="preserve">. My family's modest income (my father works as a mechanic earning €1,200/month) necessitates full financial support to cover tuition, accommodation in Paris, and safety equipment. The estimated annual cost of €18,500 for the program would otherwise require me to take on debt that could hinder my career trajectory from day one. Your scholarship will enable me to fully immerse myself in the academic environment without financial distraction—allowing me to absorb knowledge at a pace impossible with part-time work obligations.</w:t>
      </w:r>
    </w:p>
    <w:p>
      <w:pPr>
        <w:pStyle w:val="BodyText"/>
      </w:pPr>
      <w:r>
        <w:t xml:space="preserve">Why France Paris? The answer lies in its unique ecosystem where engineering culture and artistic precision intersect. Unlike industrial training centers elsewhere, Paris offers immersive cultural context for welding excellence: the Eiffel Tower’s structural integrity (welded by 19th-century artisans) stands as a monument to craftsmanship; the La Défense business district houses R&amp;D facilities where welding innovations solve complex urban infrastructure challenges. I have already begun preparing by studying French technical vocabulary through online courses, and I intend to deepen this during my studies—recognizing that language fluency is essential for collaborating with European engineering teams. The Parisian approach to vocational education treats welding as a science of materials, not merely a trade—precisely the mindset required for the 21st-century</w:t>
      </w:r>
      <w:r>
        <w:t xml:space="preserve"> </w:t>
      </w:r>
      <w:r>
        <w:rPr>
          <w:bCs/>
          <w:b/>
        </w:rPr>
        <w:t xml:space="preserve">Welder</w:t>
      </w:r>
      <w:r>
        <w:t xml:space="preserve">.</w:t>
      </w:r>
    </w:p>
    <w:p>
      <w:pPr>
        <w:pStyle w:val="BodyText"/>
      </w:pPr>
      <w:r>
        <w:t xml:space="preserve">My long-term vision extends beyond personal achievement. I aim to establish "Paris-India Welding Solutions," a dual-certified training center in Pune that bridges French technical standards with Indian manufacturing needs. This initiative will address the critical shortage of certified welders across India’s infrastructure boom, creating 50+ jobs annually while exporting quality control methodologies honed in</w:t>
      </w:r>
      <w:r>
        <w:t xml:space="preserve"> </w:t>
      </w:r>
      <w:r>
        <w:rPr>
          <w:bCs/>
          <w:b/>
        </w:rPr>
        <w:t xml:space="preserve">France Paris</w:t>
      </w:r>
      <w:r>
        <w:t xml:space="preserve">. The scholarship is the catalyst for this mission: without access to European accreditation, my proposal would lack credibility. Your support would empower me to become a cultural and technical bridge between continents—a role I am uniquely positioned to fulfill through this specific</w:t>
      </w:r>
      <w:r>
        <w:t xml:space="preserve"> </w:t>
      </w:r>
      <w:r>
        <w:rPr>
          <w:bCs/>
          <w:b/>
        </w:rPr>
        <w:t xml:space="preserve">Scholarship Application Letter</w:t>
      </w:r>
      <w:r>
        <w:t xml:space="preserve">.</w:t>
      </w:r>
    </w:p>
    <w:p>
      <w:pPr>
        <w:pStyle w:val="BodyText"/>
      </w:pPr>
      <w:r>
        <w:t xml:space="preserve">As I finalize my preparations for departure, I am deeply moved by the French ethos of "l’art de la mécanique" (the art of mechanics), which views welding as both functional necessity and aesthetic expression. This philosophy resonates with my own belief that every weld should be a testament to human ingenuity. The opportunity to train in Paris—a city where history meets innovation—represents the pinnacle of my professional aspirations. I have attached all required documents, including letters of recommendation from my current employer and technical certifications, for your thorough consideration.</w:t>
      </w:r>
    </w:p>
    <w:p>
      <w:pPr>
        <w:pStyle w:val="BodyText"/>
      </w:pPr>
      <w:r>
        <w:t xml:space="preserve">In closing, I reiterate that this Scholarship Application Letter is not merely an application—it is a pledge to excellence. I promise to honor the trust placed in me through exceptional academic performance (I maintained a 3.8 GPA during my vocational diploma), active participation in ENSM2M’s research initiatives, and demonstrable contributions to Paris’s industrial community. With this scholarship, I will transform from an ambitious</w:t>
      </w:r>
      <w:r>
        <w:t xml:space="preserve"> </w:t>
      </w:r>
      <w:r>
        <w:rPr>
          <w:bCs/>
          <w:b/>
        </w:rPr>
        <w:t xml:space="preserve">Welder</w:t>
      </w:r>
      <w:r>
        <w:t xml:space="preserve"> </w:t>
      </w:r>
      <w:r>
        <w:t xml:space="preserve">into an architect of tomorrow's engineered world—anchored in the legacy of</w:t>
      </w:r>
      <w:r>
        <w:t xml:space="preserve"> </w:t>
      </w:r>
      <w:r>
        <w:rPr>
          <w:bCs/>
          <w:b/>
        </w:rPr>
        <w:t xml:space="preserve">France Paris</w:t>
      </w:r>
      <w:r>
        <w:t xml:space="preserve">.</w:t>
      </w:r>
    </w:p>
    <w:p>
      <w:pPr>
        <w:pStyle w:val="BodyText"/>
      </w:pPr>
      <w:r>
        <w:t xml:space="preserve">Sincerely,</w:t>
      </w:r>
    </w:p>
    <w:p>
      <w:pPr>
        <w:pStyle w:val="BodyText"/>
      </w:pPr>
      <w:r>
        <w:br/>
      </w:r>
    </w:p>
    <w:p>
      <w:pPr>
        <w:pStyle w:val="BodyText"/>
      </w:pPr>
      <w:r>
        <w:t xml:space="preserve">Amit Sharma</w:t>
      </w:r>
    </w:p>
    <w:p>
      <w:pPr>
        <w:pStyle w:val="BodyText"/>
      </w:pPr>
      <w:r>
        <w:t xml:space="preserve">Lead Welding Technician | Mumbai Steel Structures Pvt. Ltd.</w:t>
      </w:r>
    </w:p>
    <w:p>
      <w:pPr>
        <w:pStyle w:val="BodyText"/>
      </w:pPr>
      <w:r>
        <w:t xml:space="preserve">Mobile: +91 98765 43210 | Email: amit.sharma.welder@gmail.com</w:t>
      </w:r>
    </w:p>
    <w:p>
      <w:pPr>
        <w:pStyle w:val="BodyText"/>
      </w:pPr>
      <w:r>
        <w:rPr>
          <w:bCs/>
          <w:b/>
        </w:rPr>
        <w:t xml:space="preserve">Attachments:</w:t>
      </w:r>
      <w:r>
        <w:t xml:space="preserve"> </w:t>
      </w:r>
      <w:r>
        <w:t xml:space="preserve">Academic Certificates | Employer Recommendation Letters | Technical Project Portfolio</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Program in France Paris</dc:title>
  <dc:creator/>
  <dc:language>en</dc:language>
  <cp:keywords/>
  <dcterms:created xsi:type="dcterms:W3CDTF">2026-07-23T07:44:10Z</dcterms:created>
  <dcterms:modified xsi:type="dcterms:W3CDTF">2026-07-23T07:44:10Z</dcterms:modified>
</cp:coreProperties>
</file>

<file path=docProps/custom.xml><?xml version="1.0" encoding="utf-8"?>
<Properties xmlns="http://schemas.openxmlformats.org/officeDocument/2006/custom-properties" xmlns:vt="http://schemas.openxmlformats.org/officeDocument/2006/docPropsVTypes"/>
</file>